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4A66B3" w:rsidR="00173A24" w:rsidRDefault="008568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20FC94D" w:rsidR="00173A24" w:rsidRDefault="008568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0958EAE" w14:textId="348F9B1A" w:rsidR="008568EF" w:rsidRDefault="008568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class/&gt;</w:t>
      </w:r>
    </w:p>
    <w:p w14:paraId="0000001B" w14:textId="2D4EC4CA" w:rsidR="00173A24" w:rsidRDefault="008568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/body&gt;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0579A25" w:rsidR="00173A24" w:rsidRDefault="008568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make the icon you clicked a shade of </w:t>
      </w:r>
      <w:r w:rsidR="0028279D">
        <w:rPr>
          <w:rFonts w:ascii="Muli" w:eastAsia="Muli" w:hAnsi="Muli" w:cs="Muli"/>
          <w:sz w:val="24"/>
          <w:szCs w:val="24"/>
        </w:rPr>
        <w:t>Gray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4590368" w:rsidR="00173A24" w:rsidRDefault="008568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,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BAD01E6" w:rsidR="00173A24" w:rsidRDefault="008568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E8BB683" w:rsidR="00173A24" w:rsidRDefault="008568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You go to the Snack website, then you download the app with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, then you launch it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97672CC" w14:textId="62DA0C05" w:rsidR="0028279D" w:rsidRPr="0028279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279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8279D">
        <w:rPr>
          <w:rFonts w:ascii="Muli" w:eastAsia="Muli" w:hAnsi="Muli" w:cs="Muli"/>
          <w:sz w:val="24"/>
          <w:szCs w:val="24"/>
        </w:rPr>
        <w:t>text, view, button, clas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72915242">
    <w:abstractNumId w:val="1"/>
  </w:num>
  <w:num w:numId="2" w16cid:durableId="1349678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279D"/>
    <w:rsid w:val="008568E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mes Sielinsky</cp:lastModifiedBy>
  <cp:revision>4</cp:revision>
  <dcterms:created xsi:type="dcterms:W3CDTF">2021-01-06T05:46:00Z</dcterms:created>
  <dcterms:modified xsi:type="dcterms:W3CDTF">2022-09-13T20:42:00Z</dcterms:modified>
</cp:coreProperties>
</file>